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E361128" w14:textId="77777777" w:rsidR="006E6309" w:rsidRDefault="00000000">
      <w:pPr>
        <w:pStyle w:val="Heading1"/>
      </w:pPr>
      <w:bookmarkStart w:id="0" w:name="Xc6e405ae21e161e291e4db1edd0217798520ec4"/>
      <w:r>
        <w:t>Singly Linked List in Python - Enhanced Notes</w:t>
      </w:r>
    </w:p>
    <w:p w14:paraId="3B3D1003" w14:textId="77777777" w:rsidR="006E6309" w:rsidRDefault="00000000">
      <w:pPr>
        <w:pStyle w:val="FirstParagraph"/>
      </w:pPr>
      <w:r>
        <w:t xml:space="preserve">This document includes a </w:t>
      </w:r>
      <w:r>
        <w:rPr>
          <w:b/>
          <w:bCs/>
        </w:rPr>
        <w:t>professional and educational version</w:t>
      </w:r>
      <w:r>
        <w:t xml:space="preserve"> of Singly Linked List (SLL) implementation in Python. It combines clean code with rich context: </w:t>
      </w:r>
      <w:r>
        <w:rPr>
          <w:b/>
          <w:bCs/>
        </w:rPr>
        <w:t>real-world analogies, industry relevance</w:t>
      </w:r>
      <w:r>
        <w:t xml:space="preserve">, and </w:t>
      </w:r>
      <w:r>
        <w:rPr>
          <w:b/>
          <w:bCs/>
        </w:rPr>
        <w:t>detailed comments</w:t>
      </w:r>
      <w:r>
        <w:t xml:space="preserve"> to ensure both learners and professionals benefit.</w:t>
      </w:r>
    </w:p>
    <w:p w14:paraId="309C0CD2" w14:textId="77777777" w:rsidR="006E6309" w:rsidRDefault="00000000">
      <w:r>
        <w:pict w14:anchorId="50BA7508">
          <v:rect id="_x0000_i1055" style="width:0;height:1.5pt" o:hralign="center" o:hrstd="t" o:hr="t"/>
        </w:pict>
      </w:r>
    </w:p>
    <w:p w14:paraId="107E5527" w14:textId="59956380" w:rsidR="004624D1" w:rsidRPr="004624D1" w:rsidRDefault="00000000" w:rsidP="004624D1">
      <w:pPr>
        <w:pStyle w:val="Heading2"/>
      </w:pPr>
      <w:bookmarkStart w:id="1" w:name="what-is-a-singly-linked-list"/>
      <w:r>
        <w:rPr>
          <w:rFonts w:ascii="Segoe UI Emoji" w:hAnsi="Segoe UI Emoji" w:cs="Segoe UI Emoji"/>
        </w:rPr>
        <w:t>🚀</w:t>
      </w:r>
      <w:r>
        <w:t xml:space="preserve"> What is a Singly Linked List?</w:t>
      </w:r>
    </w:p>
    <w:p w14:paraId="60320B3F" w14:textId="77777777" w:rsidR="006E6309" w:rsidRDefault="00000000">
      <w:pPr>
        <w:pStyle w:val="FirstParagraph"/>
      </w:pPr>
      <w:r>
        <w:t xml:space="preserve">A </w:t>
      </w:r>
      <w:r>
        <w:rPr>
          <w:b/>
          <w:bCs/>
        </w:rPr>
        <w:t>Singly Linked List</w:t>
      </w:r>
      <w:r>
        <w:t xml:space="preserve"> is a </w:t>
      </w:r>
      <w:r>
        <w:rPr>
          <w:b/>
          <w:bCs/>
        </w:rPr>
        <w:t>linear dynamic data structure</w:t>
      </w:r>
      <w:r>
        <w:t xml:space="preserve"> made of nodes, where each node contains: - </w:t>
      </w:r>
      <w:r>
        <w:rPr>
          <w:rStyle w:val="VerbatimChar"/>
        </w:rPr>
        <w:t>data</w:t>
      </w:r>
      <w:r>
        <w:t xml:space="preserve">: The actual information - </w:t>
      </w:r>
      <w:r>
        <w:rPr>
          <w:rStyle w:val="VerbatimChar"/>
        </w:rPr>
        <w:t>next</w:t>
      </w:r>
      <w:r>
        <w:t>: Reference to the next node in the list</w:t>
      </w:r>
    </w:p>
    <w:p w14:paraId="7AE660CD" w14:textId="77777777" w:rsidR="006E6309" w:rsidRDefault="00000000">
      <w:pPr>
        <w:pStyle w:val="BodyText"/>
      </w:pPr>
      <w:r>
        <w:t>Only the first node (head) is accessible directly. All navigation is done sequentially.</w:t>
      </w:r>
    </w:p>
    <w:p w14:paraId="37E934C4" w14:textId="77777777" w:rsidR="004624D1" w:rsidRDefault="004624D1">
      <w:pPr>
        <w:pStyle w:val="BodyText"/>
      </w:pPr>
    </w:p>
    <w:p w14:paraId="731C8E68" w14:textId="77777777" w:rsidR="006E6309" w:rsidRDefault="00000000">
      <w:pPr>
        <w:pStyle w:val="Heading3"/>
      </w:pPr>
      <w:bookmarkStart w:id="2" w:name="real-world-analogy"/>
      <w:r>
        <w:t>🏗️ Real-World Analogy:</w:t>
      </w:r>
    </w:p>
    <w:p w14:paraId="29902864" w14:textId="77777777" w:rsidR="006E6309" w:rsidRDefault="00000000">
      <w:pPr>
        <w:pStyle w:val="FirstParagraph"/>
      </w:pPr>
      <w:r>
        <w:t xml:space="preserve">Think of a </w:t>
      </w:r>
      <w:r>
        <w:rPr>
          <w:b/>
          <w:bCs/>
        </w:rPr>
        <w:t>treasure map</w:t>
      </w:r>
      <w:r>
        <w:t xml:space="preserve"> where each clue (node) points to the location of the next clue. You can’t jump to the end—you have to follow the clues one by one.</w:t>
      </w:r>
    </w:p>
    <w:p w14:paraId="1A6A3A81" w14:textId="77777777" w:rsidR="006E6309" w:rsidRDefault="00000000">
      <w:pPr>
        <w:pStyle w:val="Heading3"/>
      </w:pPr>
      <w:bookmarkStart w:id="3" w:name="why-is-it-useful-in-the-industry"/>
      <w:bookmarkEnd w:id="2"/>
      <w:r>
        <w:t>🧠 Why is it useful in the industry?</w:t>
      </w:r>
    </w:p>
    <w:p w14:paraId="785326D9" w14:textId="77777777" w:rsidR="006E630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emory-efficient for dynamic data</w:t>
      </w:r>
      <w:r>
        <w:t>: Used when data size is not known beforehand.</w:t>
      </w:r>
    </w:p>
    <w:p w14:paraId="290657AE" w14:textId="77777777" w:rsidR="006E630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Web Browsers</w:t>
      </w:r>
      <w:r>
        <w:t>: Back and forward button navigation uses linked structures.</w:t>
      </w:r>
    </w:p>
    <w:p w14:paraId="735E89FF" w14:textId="77777777" w:rsidR="006E630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usic/Playlist Apps</w:t>
      </w:r>
      <w:r>
        <w:t>: Playlists where each song leads to the next.</w:t>
      </w:r>
    </w:p>
    <w:p w14:paraId="0CE0E909" w14:textId="77777777" w:rsidR="006E6309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Operating Systems</w:t>
      </w:r>
      <w:r>
        <w:t>: For task scheduling (ready queue, etc.).</w:t>
      </w:r>
    </w:p>
    <w:p w14:paraId="2B58B93D" w14:textId="77777777" w:rsidR="006E6309" w:rsidRDefault="00000000">
      <w:r>
        <w:pict w14:anchorId="1C28982A">
          <v:rect id="_x0000_i1056" style="width:0;height:1.5pt" o:hralign="center" o:hrstd="t" o:hr="t"/>
        </w:pict>
      </w:r>
    </w:p>
    <w:p w14:paraId="05C73121" w14:textId="77777777" w:rsidR="006E6309" w:rsidRDefault="00000000">
      <w:pPr>
        <w:pStyle w:val="Heading2"/>
      </w:pPr>
      <w:bookmarkStart w:id="4" w:name="node-structure"/>
      <w:bookmarkEnd w:id="1"/>
      <w:bookmarkEnd w:id="3"/>
      <w:r>
        <w:t>🧱 Node Structure</w:t>
      </w:r>
    </w:p>
    <w:p w14:paraId="45B47BE8" w14:textId="77777777" w:rsidR="006E6309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Nod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A Node in a singly linked list that contains data and reference to the next nod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init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, data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data </w:t>
      </w:r>
      <w:r>
        <w:rPr>
          <w:rStyle w:val="OperatorTok"/>
        </w:rPr>
        <w:t>=</w:t>
      </w:r>
      <w:r>
        <w:rPr>
          <w:rStyle w:val="NormalTok"/>
        </w:rPr>
        <w:t xml:space="preserve"> data  </w:t>
      </w:r>
      <w:r>
        <w:rPr>
          <w:rStyle w:val="CommentTok"/>
        </w:rPr>
        <w:t># The value or payload of the no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 </w:t>
      </w:r>
      <w:r>
        <w:rPr>
          <w:rStyle w:val="CommentTok"/>
        </w:rPr>
        <w:t># Pointer to the next node in the list</w:t>
      </w:r>
    </w:p>
    <w:p w14:paraId="3802409C" w14:textId="77777777" w:rsidR="006E6309" w:rsidRDefault="00000000">
      <w:r>
        <w:pict w14:anchorId="5C623815">
          <v:rect id="_x0000_i1057" style="width:0;height:1.5pt" o:hralign="center" o:hrstd="t" o:hr="t"/>
        </w:pict>
      </w:r>
    </w:p>
    <w:p w14:paraId="49756588" w14:textId="77777777" w:rsidR="006E6309" w:rsidRDefault="00000000">
      <w:pPr>
        <w:pStyle w:val="Heading2"/>
      </w:pPr>
      <w:bookmarkStart w:id="5" w:name="singlylinkedlist-class---core-api"/>
      <w:bookmarkEnd w:id="4"/>
      <w:r>
        <w:lastRenderedPageBreak/>
        <w:t>🧰 SinglyLinkedList Class - Core API</w:t>
      </w:r>
    </w:p>
    <w:p w14:paraId="37C4E979" w14:textId="6E34A1F5" w:rsidR="006E6309" w:rsidRDefault="00000000">
      <w:pPr>
        <w:pStyle w:val="SourceCode"/>
      </w:pPr>
      <w:r>
        <w:rPr>
          <w:rStyle w:val="KeywordTok"/>
        </w:rPr>
        <w:t>class</w:t>
      </w:r>
      <w:r>
        <w:rPr>
          <w:rStyle w:val="NormalTok"/>
        </w:rPr>
        <w:t xml:space="preserve"> SinglyLinkedLis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Implements a singly linked list with operations to manipulate and access data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 w:rsidR="00464892">
        <w:rPr>
          <w:rStyle w:val="NormalTok"/>
        </w:rPr>
        <w:tab/>
      </w:r>
      <w:r>
        <w:rPr>
          <w:rStyle w:val="KeywordTok"/>
        </w:rPr>
        <w:t>def</w:t>
      </w:r>
      <w:r>
        <w:rPr>
          <w:rStyle w:val="NormalTok"/>
        </w:rPr>
        <w:t xml:space="preserve"> </w:t>
      </w:r>
      <w:r>
        <w:rPr>
          <w:rStyle w:val="FunctionTok"/>
        </w:rPr>
        <w:t>__</w:t>
      </w:r>
      <w:proofErr w:type="spellStart"/>
      <w:r>
        <w:rPr>
          <w:rStyle w:val="FunctionTok"/>
        </w:rPr>
        <w:t>init</w:t>
      </w:r>
      <w:proofErr w:type="spellEnd"/>
      <w:r>
        <w:rPr>
          <w:rStyle w:val="FunctionTok"/>
        </w:rPr>
        <w:t>__</w:t>
      </w:r>
      <w:r>
        <w:rPr>
          <w:rStyle w:val="NormalTok"/>
        </w:rPr>
        <w:t>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 w:rsidR="00464892">
        <w:rPr>
          <w:rStyle w:val="NormalTok"/>
        </w:rPr>
        <w:tab/>
      </w:r>
      <w:proofErr w:type="spellStart"/>
      <w:proofErr w:type="gramStart"/>
      <w:r>
        <w:rPr>
          <w:rStyle w:val="VariableTok"/>
        </w:rPr>
        <w:t>self</w:t>
      </w:r>
      <w:r>
        <w:rPr>
          <w:rStyle w:val="NormalTok"/>
        </w:rPr>
        <w:t>.head</w:t>
      </w:r>
      <w:proofErr w:type="spellEnd"/>
      <w:proofErr w:type="gram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gramStart"/>
      <w:r>
        <w:rPr>
          <w:rStyle w:val="VariableTok"/>
        </w:rPr>
        <w:t>None</w:t>
      </w:r>
      <w:r>
        <w:rPr>
          <w:rStyle w:val="NormalTok"/>
        </w:rPr>
        <w:t xml:space="preserve">  </w:t>
      </w:r>
      <w:r>
        <w:rPr>
          <w:rStyle w:val="CommentTok"/>
        </w:rPr>
        <w:t>#</w:t>
      </w:r>
      <w:proofErr w:type="gramEnd"/>
      <w:r>
        <w:rPr>
          <w:rStyle w:val="CommentTok"/>
        </w:rPr>
        <w:t xml:space="preserve"> Head points to the first node in the list</w:t>
      </w:r>
    </w:p>
    <w:p w14:paraId="183DA359" w14:textId="77777777" w:rsidR="006E6309" w:rsidRDefault="00000000">
      <w:r>
        <w:pict w14:anchorId="3F0E59A4">
          <v:rect id="_x0000_i1058" style="width:0;height:1.5pt" o:hralign="center" o:hrstd="t" o:hr="t"/>
        </w:pict>
      </w:r>
    </w:p>
    <w:p w14:paraId="0FB03F63" w14:textId="77777777" w:rsidR="006E6309" w:rsidRDefault="00000000">
      <w:pPr>
        <w:pStyle w:val="Heading2"/>
      </w:pPr>
      <w:bookmarkStart w:id="6" w:name="core-operations"/>
      <w:bookmarkEnd w:id="5"/>
      <w:r>
        <w:t>🔧 Core Operations</w:t>
      </w:r>
    </w:p>
    <w:p w14:paraId="777C7953" w14:textId="77777777" w:rsidR="006E6309" w:rsidRDefault="00000000">
      <w:pPr>
        <w:pStyle w:val="Heading3"/>
      </w:pPr>
      <w:bookmarkStart w:id="7" w:name="insert-at-beginning"/>
      <w:r>
        <w:t>1. Insert at Beginning</w:t>
      </w:r>
    </w:p>
    <w:p w14:paraId="7D47667A" w14:textId="77777777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insert_at_beginning(</w:t>
      </w:r>
      <w:r>
        <w:rPr>
          <w:rStyle w:val="VariableTok"/>
        </w:rPr>
        <w:t>self</w:t>
      </w:r>
      <w:r>
        <w:rPr>
          <w:rStyle w:val="NormalTok"/>
        </w:rPr>
        <w:t>, 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Inserts a node at the start of the list.</w:t>
      </w:r>
      <w:r>
        <w:br/>
      </w:r>
      <w:r>
        <w:rPr>
          <w:rStyle w:val="CommentTok"/>
        </w:rPr>
        <w:t xml:space="preserve">    If the list is empty, new node becomes the head.</w:t>
      </w:r>
      <w:r>
        <w:br/>
      </w:r>
      <w:r>
        <w:rPr>
          <w:rStyle w:val="CommentTok"/>
        </w:rPr>
        <w:t xml:space="preserve">    Otherwise, new node points to current head and becomes the new head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ew_node </w:t>
      </w:r>
      <w:r>
        <w:rPr>
          <w:rStyle w:val="OperatorTok"/>
        </w:rPr>
        <w:t>=</w:t>
      </w:r>
      <w:r>
        <w:rPr>
          <w:rStyle w:val="NormalTok"/>
        </w:rPr>
        <w:t xml:space="preserve"> Node(data)</w:t>
      </w:r>
      <w:r>
        <w:br/>
      </w:r>
      <w:r>
        <w:rPr>
          <w:rStyle w:val="NormalTok"/>
        </w:rPr>
        <w:t xml:space="preserve">    new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</w:p>
    <w:p w14:paraId="373343F1" w14:textId="77777777" w:rsidR="006E6309" w:rsidRDefault="00000000">
      <w:pPr>
        <w:pStyle w:val="Heading3"/>
      </w:pPr>
      <w:bookmarkStart w:id="8" w:name="insert-at-end"/>
      <w:bookmarkEnd w:id="7"/>
      <w:r>
        <w:t>2. Insert at End</w:t>
      </w:r>
    </w:p>
    <w:p w14:paraId="44C24480" w14:textId="77777777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insert_at_end(</w:t>
      </w:r>
      <w:r>
        <w:rPr>
          <w:rStyle w:val="VariableTok"/>
        </w:rPr>
        <w:t>self</w:t>
      </w:r>
      <w:r>
        <w:rPr>
          <w:rStyle w:val="NormalTok"/>
        </w:rPr>
        <w:t>, data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Appends a node at the end of the list.</w:t>
      </w:r>
      <w:r>
        <w:br/>
      </w:r>
      <w:r>
        <w:rPr>
          <w:rStyle w:val="CommentTok"/>
        </w:rPr>
        <w:t xml:space="preserve">    Handles empty list, single-node, and multi-node cas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new_node </w:t>
      </w:r>
      <w:r>
        <w:rPr>
          <w:rStyle w:val="OperatorTok"/>
        </w:rPr>
        <w:t>=</w:t>
      </w:r>
      <w:r>
        <w:rPr>
          <w:rStyle w:val="NormalTok"/>
        </w:rPr>
        <w:t xml:space="preserve"> Node(data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br/>
      </w:r>
      <w:r>
        <w:rPr>
          <w:rStyle w:val="NormalTok"/>
        </w:rPr>
        <w:t xml:space="preserve">    curren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</w:p>
    <w:p w14:paraId="6BCAB512" w14:textId="77777777" w:rsidR="006E6309" w:rsidRDefault="00000000">
      <w:pPr>
        <w:pStyle w:val="Heading3"/>
      </w:pPr>
      <w:bookmarkStart w:id="9" w:name="insert-at-a-specific-position"/>
      <w:bookmarkEnd w:id="8"/>
      <w:r>
        <w:t>3. Insert at a Specific Position</w:t>
      </w:r>
    </w:p>
    <w:p w14:paraId="5A9153D2" w14:textId="77777777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insert_at_position(</w:t>
      </w:r>
      <w:r>
        <w:rPr>
          <w:rStyle w:val="VariableTok"/>
        </w:rPr>
        <w:t>self</w:t>
      </w:r>
      <w:r>
        <w:rPr>
          <w:rStyle w:val="NormalTok"/>
        </w:rPr>
        <w:t>, data, insert_posi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Inserts a node at a given 1-based index.</w:t>
      </w:r>
      <w:r>
        <w:br/>
      </w:r>
      <w:r>
        <w:rPr>
          <w:rStyle w:val="CommentTok"/>
        </w:rPr>
        <w:lastRenderedPageBreak/>
        <w:t xml:space="preserve">    If position is invalid, prints a messag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nsert_position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valid posi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insert_position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>.insert_at_beginning(data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current_positio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position </w:t>
      </w:r>
      <w:r>
        <w:rPr>
          <w:rStyle w:val="OperatorTok"/>
        </w:rPr>
        <w:t>&lt;</w:t>
      </w:r>
      <w:r>
        <w:rPr>
          <w:rStyle w:val="NormalTok"/>
        </w:rPr>
        <w:t xml:space="preserve"> insert_position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current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urrent_position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urrent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valid position, fewer nodes in li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new_node </w:t>
      </w:r>
      <w:r>
        <w:rPr>
          <w:rStyle w:val="OperatorTok"/>
        </w:rPr>
        <w:t>=</w:t>
      </w:r>
      <w:r>
        <w:rPr>
          <w:rStyle w:val="NormalTok"/>
        </w:rPr>
        <w:t xml:space="preserve"> Node(data)</w:t>
      </w:r>
      <w:r>
        <w:br/>
      </w:r>
      <w:r>
        <w:rPr>
          <w:rStyle w:val="NormalTok"/>
        </w:rPr>
        <w:t xml:space="preserve">    new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rPr>
          <w:rStyle w:val="NormalTok"/>
        </w:rPr>
        <w:t xml:space="preserve">    curren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new_node</w:t>
      </w:r>
    </w:p>
    <w:p w14:paraId="144988DE" w14:textId="77777777" w:rsidR="006E6309" w:rsidRDefault="00000000">
      <w:pPr>
        <w:pStyle w:val="Heading3"/>
      </w:pPr>
      <w:bookmarkStart w:id="10" w:name="delete-at-beginning"/>
      <w:bookmarkEnd w:id="9"/>
      <w:r>
        <w:t>4. Delete at Beginning</w:t>
      </w:r>
    </w:p>
    <w:p w14:paraId="64145D80" w14:textId="77777777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delete_at_beginning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Removes the first node in the list by updating head pointer.</w:t>
      </w:r>
      <w:r>
        <w:br/>
      </w:r>
      <w:r>
        <w:rPr>
          <w:rStyle w:val="CommentTok"/>
        </w:rPr>
        <w:t xml:space="preserve">    Handles empty and single-node list cas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.</w:t>
      </w:r>
      <w:r>
        <w:rPr>
          <w:rStyle w:val="BuiltInTok"/>
        </w:rPr>
        <w:t>next</w:t>
      </w:r>
    </w:p>
    <w:p w14:paraId="7C53E1D2" w14:textId="77777777" w:rsidR="006E6309" w:rsidRDefault="00000000">
      <w:pPr>
        <w:pStyle w:val="Heading3"/>
      </w:pPr>
      <w:bookmarkStart w:id="11" w:name="delete-at-end"/>
      <w:bookmarkEnd w:id="10"/>
      <w:r>
        <w:t>5. Delete at End</w:t>
      </w:r>
    </w:p>
    <w:p w14:paraId="390B2BD4" w14:textId="77777777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delete_at_end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Removes the last node of the list by traversing to the second-last node.</w:t>
      </w:r>
      <w:r>
        <w:br/>
      </w:r>
      <w:r>
        <w:rPr>
          <w:rStyle w:val="CommentTok"/>
        </w:rPr>
        <w:t xml:space="preserve">    Edge cases: empty list and single-node lis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rPr>
          <w:rStyle w:val="NormalTok"/>
        </w:rPr>
        <w:t>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br/>
      </w:r>
      <w:r>
        <w:rPr>
          <w:rStyle w:val="NormalTok"/>
        </w:rPr>
        <w:t xml:space="preserve">    curren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</w:p>
    <w:p w14:paraId="7C9D2546" w14:textId="77777777" w:rsidR="006E6309" w:rsidRDefault="00000000">
      <w:pPr>
        <w:pStyle w:val="Heading3"/>
      </w:pPr>
      <w:bookmarkStart w:id="12" w:name="delete-at-a-specific-position"/>
      <w:bookmarkEnd w:id="11"/>
      <w:r>
        <w:t>6. Delete at a Specific Position</w:t>
      </w:r>
    </w:p>
    <w:p w14:paraId="33ABF6A7" w14:textId="08450510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delete_at_position(</w:t>
      </w:r>
      <w:r>
        <w:rPr>
          <w:rStyle w:val="VariableTok"/>
        </w:rPr>
        <w:t>self</w:t>
      </w:r>
      <w:r>
        <w:rPr>
          <w:rStyle w:val="NormalTok"/>
        </w:rPr>
        <w:t>, delete_position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Deletes the node at the given 1-based position.</w:t>
      </w:r>
      <w:r>
        <w:br/>
      </w:r>
      <w:r>
        <w:rPr>
          <w:rStyle w:val="CommentTok"/>
        </w:rPr>
        <w:t xml:space="preserve">    Verifies the position and edge condition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lete_pos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valid position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lete_pos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delete_at_beginning</w:t>
      </w:r>
      <w:proofErr w:type="spellEnd"/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rrent_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VariableTok"/>
        </w:rPr>
        <w:t>self</w:t>
      </w:r>
      <w:r>
        <w:rPr>
          <w:rStyle w:val="NormalTok"/>
        </w:rPr>
        <w:t>.head</w:t>
      </w:r>
      <w:proofErr w:type="spellEnd"/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current_pos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pos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elete_pos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KeywordTok"/>
        </w:rPr>
        <w:t>and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urrent_node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 w:rsidR="000B7114">
        <w:rPr>
          <w:rStyle w:val="NormalTok"/>
        </w:rPr>
        <w:t xml:space="preserve"> 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urrent_positio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NormalTok"/>
        </w:rPr>
        <w:t xml:space="preserve">        </w:t>
      </w:r>
      <w:proofErr w:type="spellStart"/>
      <w:r>
        <w:rPr>
          <w:rStyle w:val="NormalTok"/>
        </w:rPr>
        <w:t>current_nod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current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 xml:space="preserve"> </w:t>
      </w:r>
      <w:r>
        <w:rPr>
          <w:rStyle w:val="KeywordTok"/>
        </w:rPr>
        <w:t>or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Invalid position, fewer nodes in list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current_node.</w:t>
      </w:r>
      <w:r>
        <w:rPr>
          <w:rStyle w:val="BuiltInTok"/>
        </w:rPr>
        <w:t>next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rPr>
          <w:rStyle w:val="NormalTok"/>
        </w:rPr>
        <w:t>.</w:t>
      </w:r>
      <w:r>
        <w:rPr>
          <w:rStyle w:val="BuiltInTok"/>
        </w:rPr>
        <w:t>next</w:t>
      </w:r>
    </w:p>
    <w:p w14:paraId="672220D5" w14:textId="77777777" w:rsidR="006E6309" w:rsidRDefault="00000000">
      <w:pPr>
        <w:pStyle w:val="Heading3"/>
      </w:pPr>
      <w:bookmarkStart w:id="13" w:name="search-for-a-key"/>
      <w:bookmarkEnd w:id="12"/>
      <w:r>
        <w:t>7. Search for a Key</w:t>
      </w:r>
    </w:p>
    <w:p w14:paraId="2352861D" w14:textId="77777777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search(</w:t>
      </w:r>
      <w:r>
        <w:rPr>
          <w:rStyle w:val="VariableTok"/>
        </w:rPr>
        <w:t>self</w:t>
      </w:r>
      <w:r>
        <w:rPr>
          <w:rStyle w:val="NormalTok"/>
        </w:rPr>
        <w:t>, key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Searches the list for the specified key.</w:t>
      </w:r>
      <w:r>
        <w:br/>
      </w:r>
      <w:r>
        <w:rPr>
          <w:rStyle w:val="CommentTok"/>
        </w:rPr>
        <w:t xml:space="preserve">    If found, prints confirmation. Otherwise, says not found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ist is emp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lastRenderedPageBreak/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key </w:t>
      </w:r>
      <w:r>
        <w:rPr>
          <w:rStyle w:val="OperatorTok"/>
        </w:rPr>
        <w:t>==</w:t>
      </w:r>
      <w:r>
        <w:rPr>
          <w:rStyle w:val="NormalTok"/>
        </w:rPr>
        <w:t xml:space="preserve"> current_node.data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ey found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return</w:t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Key not found"</w:t>
      </w:r>
      <w:r>
        <w:rPr>
          <w:rStyle w:val="NormalTok"/>
        </w:rPr>
        <w:t>)</w:t>
      </w:r>
    </w:p>
    <w:p w14:paraId="2FEFCE3E" w14:textId="77777777" w:rsidR="006E6309" w:rsidRDefault="00000000">
      <w:pPr>
        <w:pStyle w:val="Heading3"/>
      </w:pPr>
      <w:bookmarkStart w:id="14" w:name="display-list"/>
      <w:bookmarkEnd w:id="13"/>
      <w:r>
        <w:t>8. Display List</w:t>
      </w:r>
    </w:p>
    <w:p w14:paraId="1DC7F3D9" w14:textId="77777777" w:rsidR="006E6309" w:rsidRDefault="00000000" w:rsidP="00464892">
      <w:pPr>
        <w:pStyle w:val="SourceCode"/>
        <w:ind w:left="720"/>
      </w:pPr>
      <w:r>
        <w:rPr>
          <w:rStyle w:val="KeywordTok"/>
        </w:rPr>
        <w:t>def</w:t>
      </w:r>
      <w:r>
        <w:rPr>
          <w:rStyle w:val="NormalTok"/>
        </w:rPr>
        <w:t xml:space="preserve"> print_list(</w:t>
      </w:r>
      <w:r>
        <w:rPr>
          <w:rStyle w:val="VariableTok"/>
        </w:rPr>
        <w:t>self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Prints the entire linked list in human-readable forma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 xml:space="preserve">.head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List is empty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br/>
      </w:r>
      <w:r>
        <w:br/>
      </w:r>
      <w:r>
        <w:rPr>
          <w:rStyle w:val="NormalTok"/>
        </w:rPr>
        <w:t xml:space="preserve">    current_nod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VariableTok"/>
        </w:rPr>
        <w:t>self</w:t>
      </w:r>
      <w:r>
        <w:rPr>
          <w:rStyle w:val="NormalTok"/>
        </w:rPr>
        <w:t>.hea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while</w:t>
      </w:r>
      <w:r>
        <w:rPr>
          <w:rStyle w:val="NormalTok"/>
        </w:rPr>
        <w:t xml:space="preserve"> current_node </w:t>
      </w:r>
      <w:r>
        <w:rPr>
          <w:rStyle w:val="KeywordTok"/>
        </w:rPr>
        <w:t>is</w:t>
      </w:r>
      <w:r>
        <w:rPr>
          <w:rStyle w:val="NormalTok"/>
        </w:rPr>
        <w:t xml:space="preserve"> </w:t>
      </w:r>
      <w:r>
        <w:rPr>
          <w:rStyle w:val="KeywordTok"/>
        </w:rPr>
        <w:t>not</w:t>
      </w:r>
      <w:r>
        <w:rPr>
          <w:rStyle w:val="NormalTok"/>
        </w:rPr>
        <w:t xml:space="preserve"> </w:t>
      </w:r>
      <w:r>
        <w:rPr>
          <w:rStyle w:val="VariableTok"/>
        </w:rPr>
        <w:t>Non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BuiltInTok"/>
        </w:rPr>
        <w:t>str</w:t>
      </w:r>
      <w:r>
        <w:rPr>
          <w:rStyle w:val="NormalTok"/>
        </w:rPr>
        <w:t xml:space="preserve">(current_node.data)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StringTok"/>
        </w:rPr>
        <w:t>" --&gt; "</w:t>
      </w:r>
      <w:r>
        <w:rPr>
          <w:rStyle w:val="NormalTok"/>
        </w:rPr>
        <w:t>, end</w:t>
      </w:r>
      <w:r>
        <w:rPr>
          <w:rStyle w:val="OperatorTok"/>
        </w:rPr>
        <w:t>=</w:t>
      </w:r>
      <w:r>
        <w:rPr>
          <w:rStyle w:val="StringTok"/>
        </w:rPr>
        <w:t>'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    current_node </w:t>
      </w:r>
      <w:r>
        <w:rPr>
          <w:rStyle w:val="OperatorTok"/>
        </w:rPr>
        <w:t>=</w:t>
      </w:r>
      <w:r>
        <w:rPr>
          <w:rStyle w:val="NormalTok"/>
        </w:rPr>
        <w:t xml:space="preserve"> current_node.</w:t>
      </w:r>
      <w:r>
        <w:rPr>
          <w:rStyle w:val="BuiltInTok"/>
        </w:rPr>
        <w:t>next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"None"</w:t>
      </w:r>
      <w:r>
        <w:rPr>
          <w:rStyle w:val="NormalTok"/>
        </w:rPr>
        <w:t>)</w:t>
      </w:r>
    </w:p>
    <w:p w14:paraId="1AE27EB6" w14:textId="77777777" w:rsidR="006E6309" w:rsidRDefault="00000000">
      <w:r>
        <w:pict w14:anchorId="2491C484">
          <v:rect id="_x0000_i1059" style="width:0;height:1.5pt" o:hralign="center" o:hrstd="t" o:hr="t"/>
        </w:pict>
      </w:r>
    </w:p>
    <w:p w14:paraId="7E23CC67" w14:textId="77777777" w:rsidR="006E6309" w:rsidRDefault="00000000">
      <w:pPr>
        <w:pStyle w:val="Heading2"/>
      </w:pPr>
      <w:bookmarkStart w:id="15" w:name="driver-code-examples"/>
      <w:bookmarkEnd w:id="6"/>
      <w:bookmarkEnd w:id="14"/>
      <w:r>
        <w:t>🧪 Driver Code Examples</w:t>
      </w:r>
    </w:p>
    <w:p w14:paraId="3E6585C7" w14:textId="77777777" w:rsidR="006E6309" w:rsidRDefault="00000000">
      <w:pPr>
        <w:pStyle w:val="SourceCode"/>
      </w:pPr>
      <w:r>
        <w:rPr>
          <w:rStyle w:val="KeywordTok"/>
        </w:rPr>
        <w:t>def</w:t>
      </w:r>
      <w:r>
        <w:rPr>
          <w:rStyle w:val="NormalTok"/>
        </w:rPr>
        <w:t xml:space="preserve"> insert_delete_at_given_position(</w:t>
      </w:r>
      <w:r>
        <w:rPr>
          <w:rStyle w:val="BuiltInTok"/>
        </w:rPr>
        <w:t>list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"""</w:t>
      </w:r>
      <w:r>
        <w:br/>
      </w:r>
      <w:r>
        <w:rPr>
          <w:rStyle w:val="CommentTok"/>
        </w:rPr>
        <w:t xml:space="preserve">    Demonstrates inserting and deleting at specific positions.</w:t>
      </w:r>
      <w:r>
        <w:br/>
      </w:r>
      <w:r>
        <w:rPr>
          <w:rStyle w:val="CommentTok"/>
        </w:rPr>
        <w:t xml:space="preserve">    Shows valid and invalid example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position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delete_at_position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position(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delete_at_position(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end(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end(</w:t>
      </w:r>
      <w:r>
        <w:rPr>
          <w:rStyle w:val="DecValTok"/>
        </w:rPr>
        <w:t>2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end(</w:t>
      </w:r>
      <w:r>
        <w:rPr>
          <w:rStyle w:val="DecValTok"/>
        </w:rPr>
        <w:t>3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position(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position(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4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>list</w:t>
      </w:r>
      <w:r>
        <w:rPr>
          <w:rStyle w:val="NormalTok"/>
        </w:rPr>
        <w:t>.insert_at_position(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7C9EE98" w14:textId="77777777" w:rsidR="006E6309" w:rsidRDefault="00000000">
      <w:r>
        <w:pict w14:anchorId="072CD0ED">
          <v:rect id="_x0000_i1060" style="width:0;height:1.5pt" o:hralign="center" o:bullet="t" o:hrstd="t" o:hr="t"/>
        </w:pict>
      </w:r>
    </w:p>
    <w:p w14:paraId="38CE997B" w14:textId="77777777" w:rsidR="00A95674" w:rsidRDefault="00A95674"/>
    <w:p w14:paraId="78D32C1C" w14:textId="77777777" w:rsidR="006E6309" w:rsidRDefault="00000000">
      <w:pPr>
        <w:pStyle w:val="Heading2"/>
      </w:pPr>
      <w:bookmarkStart w:id="16" w:name="tips"/>
      <w:bookmarkEnd w:id="15"/>
      <w:r>
        <w:lastRenderedPageBreak/>
        <w:t>📌 Tips</w:t>
      </w:r>
    </w:p>
    <w:p w14:paraId="585027C8" w14:textId="77777777" w:rsidR="006E6309" w:rsidRDefault="00000000">
      <w:pPr>
        <w:pStyle w:val="Compact"/>
        <w:numPr>
          <w:ilvl w:val="0"/>
          <w:numId w:val="3"/>
        </w:numPr>
      </w:pPr>
      <w:r>
        <w:t>Always validate positions</w:t>
      </w:r>
    </w:p>
    <w:p w14:paraId="1612F601" w14:textId="77777777" w:rsidR="006E6309" w:rsidRDefault="00000000">
      <w:pPr>
        <w:pStyle w:val="Compact"/>
        <w:numPr>
          <w:ilvl w:val="0"/>
          <w:numId w:val="3"/>
        </w:numPr>
      </w:pPr>
      <w:r>
        <w:t>Handle edge cases (empty list, single-node list)</w:t>
      </w:r>
    </w:p>
    <w:p w14:paraId="70744FBD" w14:textId="77777777" w:rsidR="006E6309" w:rsidRDefault="00000000">
      <w:pPr>
        <w:pStyle w:val="Compact"/>
        <w:numPr>
          <w:ilvl w:val="0"/>
          <w:numId w:val="3"/>
        </w:numPr>
      </w:pPr>
      <w:r>
        <w:t>Use helper functions for testing and debugging</w:t>
      </w:r>
    </w:p>
    <w:p w14:paraId="3923FB86" w14:textId="77777777" w:rsidR="006E6309" w:rsidRDefault="00000000">
      <w:r>
        <w:pict w14:anchorId="5D57C6D3">
          <v:rect id="_x0000_i1061" style="width:0;height:1.5pt" o:hralign="center" o:hrstd="t" o:hr="t"/>
        </w:pict>
      </w:r>
    </w:p>
    <w:p w14:paraId="347512E1" w14:textId="77777777" w:rsidR="006E6309" w:rsidRDefault="00000000">
      <w:pPr>
        <w:pStyle w:val="Heading2"/>
      </w:pPr>
      <w:bookmarkStart w:id="17" w:name="conclusion"/>
      <w:bookmarkEnd w:id="16"/>
      <w:r>
        <w:t>📍 Conclusion</w:t>
      </w:r>
    </w:p>
    <w:p w14:paraId="0A621B5B" w14:textId="77777777" w:rsidR="006E6309" w:rsidRDefault="00000000">
      <w:pPr>
        <w:pStyle w:val="FirstParagraph"/>
      </w:pPr>
      <w:r>
        <w:t xml:space="preserve">Singly Linked Lists are powerful tools for dynamic memory usage, making them highly useful in </w:t>
      </w:r>
      <w:r>
        <w:rPr>
          <w:b/>
          <w:bCs/>
        </w:rPr>
        <w:t>real-time systems</w:t>
      </w:r>
      <w:r>
        <w:t xml:space="preserve">, </w:t>
      </w:r>
      <w:r>
        <w:rPr>
          <w:b/>
          <w:bCs/>
        </w:rPr>
        <w:t>compilers</w:t>
      </w:r>
      <w:r>
        <w:t xml:space="preserve">, </w:t>
      </w:r>
      <w:r>
        <w:rPr>
          <w:b/>
          <w:bCs/>
        </w:rPr>
        <w:t>network packet routing</w:t>
      </w:r>
      <w:r>
        <w:t>, and more.</w:t>
      </w:r>
    </w:p>
    <w:bookmarkEnd w:id="0"/>
    <w:bookmarkEnd w:id="17"/>
    <w:p w14:paraId="17D13A68" w14:textId="11B42B4F" w:rsidR="006E6309" w:rsidRDefault="006E6309">
      <w:pPr>
        <w:pStyle w:val="BodyText"/>
      </w:pPr>
    </w:p>
    <w:sectPr w:rsidR="006E6309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8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numPicBullet w:numPicBulletId="0">
    <w:pict>
      <v:rect id="_x0000_i1039" style="width:0;height:1.5pt" o:hralign="center" o:bullet="t" o:hrstd="t" o:hr="t"/>
    </w:pict>
  </w:numPicBullet>
  <w:numPicBullet w:numPicBulletId="1">
    <w:pict>
      <v:rect id="_x0000_i1040" style="width:0;height:1.5pt" o:hralign="center" o:bullet="t" o:hrstd="t" o:hr="t"/>
    </w:pict>
  </w:numPicBullet>
  <w:abstractNum w:abstractNumId="0" w15:restartNumberingAfterBreak="0">
    <w:nsid w:val="0000A990"/>
    <w:multiLevelType w:val="multilevel"/>
    <w:tmpl w:val="C9E0147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A95EF590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871604111">
    <w:abstractNumId w:val="0"/>
  </w:num>
  <w:num w:numId="2" w16cid:durableId="1708287179">
    <w:abstractNumId w:val="1"/>
  </w:num>
  <w:num w:numId="3" w16cid:durableId="4673218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6E6309"/>
    <w:rsid w:val="000B7114"/>
    <w:rsid w:val="00125DE2"/>
    <w:rsid w:val="004624D1"/>
    <w:rsid w:val="00464892"/>
    <w:rsid w:val="006E6309"/>
    <w:rsid w:val="007538BA"/>
    <w:rsid w:val="008665AA"/>
    <w:rsid w:val="00A95674"/>
    <w:rsid w:val="00DB7A54"/>
    <w:rsid w:val="00FC797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7E1F904"/>
  <w15:docId w15:val="{C38B7F4B-FC93-48CA-8413-8BDF1B64FA5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type="paragraph" w:styleId="Date">
    <w:name w:val="Date"/>
    <w:basedOn w:val="Title"/>
    <w:next w:val="BodyText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6</Pages>
  <Words>934</Words>
  <Characters>5326</Characters>
  <Application>Microsoft Office Word</Application>
  <DocSecurity>0</DocSecurity>
  <Lines>44</Lines>
  <Paragraphs>12</Paragraphs>
  <ScaleCrop>false</ScaleCrop>
  <Company/>
  <LinksUpToDate>false</LinksUpToDate>
  <CharactersWithSpaces>6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eeresh Hanni</cp:lastModifiedBy>
  <cp:revision>9</cp:revision>
  <dcterms:created xsi:type="dcterms:W3CDTF">2025-08-16T05:40:00Z</dcterms:created>
  <dcterms:modified xsi:type="dcterms:W3CDTF">2025-08-16T06:15:00Z</dcterms:modified>
</cp:coreProperties>
</file>